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rPr/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rPr/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50.8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16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613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800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1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−</m:t>
              </m:r>
              <m:r>
                <m:rPr/>
                <m:t>0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1500</m:t>
              </m:r>
              <m:r>
                <m:rPr/>
                <m:t>&lt;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3</m:t>
                  </m:r>
                </m:e>
                <m:sup>
                  <m:r>
                    <m:rPr/>
                    <m:t>r</m:t>
                  </m:r>
                  <m:r>
                    <m:rPr/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/>
                    <m:t>m</m:t>
                  </m:r>
                </m:num>
                <m:den>
                  <m:r>
                    <m:rPr/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1621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</cp:coreProperties>
</file>